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6_sdm6-islands"/>
      <w:r>
        <w:t xml:space="preserve">Ecosystem Env6_sdm6 Islands</w:t>
      </w:r>
      <w:bookmarkEnd w:id="20"/>
    </w:p>
    <w:p>
      <w:pPr>
        <w:pStyle w:val="FirstParagraph"/>
      </w:pPr>
      <w:r>
        <w:t xml:space="preserve">Env6_sdm6 Islands. Occurs mainly on the west coast of the north peninsula. Adelie, SP skua, Cape petrel, southern fulmar, chinstrap and gentoo pengins dominate along with a variety of moss species. Suitability low for ochrophytes and rotifers but high for everything else.</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6_sdm6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6_sdm6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6_sdm6 is part of the environmental supergroup env6.</w:t>
      </w:r>
    </w:p>
    <w:p>
      <w:pPr>
        <w:pStyle w:val="BodyText"/>
      </w:pPr>
      <w:r>
        <w:t xml:space="preserve">This supergroup is, on average, substantially higher in NA, NA, NA, NA, NA, NA, NA, NA, NA, NA, NA and NA than continental antarctica. It is substantially lower in NA, NA, NA, NA, NA, NA, NA, NA, NA, NA, NA and NA than the rest of the continent.</w:t>
      </w:r>
    </w:p>
    <w:p>
      <w:pPr>
        <w:pStyle w:val="BodyText"/>
      </w:pPr>
      <w:r>
        <w:t xml:space="preserve">The elevation of unit env6_sdm6 ranges from 0 to 2930 metres above sea level, but 90% of its pixels fall above 0 and below 669 metres. Its average elevation is 171 metres.</w:t>
      </w:r>
    </w:p>
    <w:p>
      <w:pPr>
        <w:pStyle w:val="BodyText"/>
      </w:pPr>
      <w:r>
        <w:t xml:space="preserve">The unit is higher in NA, NA, NA, NA, NA, NA, NA, NA, NA, NA, NA and NA and lower in NA, NA, NA, NA, NA, NA, NA, NA, NA, NA, NA and NA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6_sdm6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6_sdm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ionia uncin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richia prin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pygu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Entomobry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hlia nut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ytrichastrum alpi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lytrich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papu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papu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iesea gri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Podur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ucocarbo atri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ul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pia loxoline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Sarcopt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9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agidia gerlachei</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Trombidiformes_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99</w:t>
            </w:r>
          </w:p>
        </w:tc>
      </w:tr>
    </w:tbl>
    <w:p>
      <w:pPr>
        <w:pStyle w:val="BodyText"/>
      </w:pPr>
      <w:r>
        <w:t xml:space="preserve">This supergroup is, on average, substantially higher in suitability for</w:t>
      </w:r>
      <w:r>
        <w:t xml:space="preserve"> </w:t>
      </w:r>
      <w:r>
        <w:t xml:space="preserve">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6_sdm6 is higher in suitability for no variables</w:t>
      </w:r>
      <w:r>
        <w:t xml:space="preserve"> </w:t>
      </w:r>
      <w:r>
        <w:t xml:space="preserve">and lower in suitability for lichens_Acarosporacid, lichens_Teloschistid, lichens_Physcid_(shadow), lichens_Candelarid, lichens_Lecanorid, Rotifers and Algae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6_sdm6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1:42:38Z</dcterms:created>
  <dcterms:modified xsi:type="dcterms:W3CDTF">2021-04-29T11: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